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7F6A" w:rsidRDefault="003E4224" w:rsidP="003E422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3E4224">
        <w:rPr>
          <w:rFonts w:ascii="Times New Roman" w:hAnsi="Times New Roman" w:cs="Times New Roman"/>
          <w:b/>
          <w:sz w:val="28"/>
          <w:szCs w:val="28"/>
          <w:lang w:val="en-US"/>
        </w:rPr>
        <w:t>Перелік</w:t>
      </w:r>
      <w:proofErr w:type="spellEnd"/>
      <w:r w:rsidRPr="003E422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spellStart"/>
      <w:r w:rsidRPr="003E4224">
        <w:rPr>
          <w:rFonts w:ascii="Times New Roman" w:hAnsi="Times New Roman" w:cs="Times New Roman"/>
          <w:b/>
          <w:sz w:val="28"/>
          <w:szCs w:val="28"/>
          <w:lang w:val="en-US"/>
        </w:rPr>
        <w:t>теоретичних</w:t>
      </w:r>
      <w:proofErr w:type="spellEnd"/>
      <w:r w:rsidRPr="003E4224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proofErr w:type="spellStart"/>
      <w:r w:rsidRPr="003E4224">
        <w:rPr>
          <w:rFonts w:ascii="Times New Roman" w:hAnsi="Times New Roman" w:cs="Times New Roman"/>
          <w:b/>
          <w:sz w:val="28"/>
          <w:szCs w:val="28"/>
          <w:lang w:val="en-US"/>
        </w:rPr>
        <w:t>запитань</w:t>
      </w:r>
      <w:proofErr w:type="spellEnd"/>
      <w:r w:rsidRPr="003E4224">
        <w:rPr>
          <w:rFonts w:ascii="Times New Roman" w:hAnsi="Times New Roman" w:cs="Times New Roman"/>
          <w:b/>
          <w:sz w:val="28"/>
          <w:szCs w:val="28"/>
        </w:rPr>
        <w:t xml:space="preserve"> до іспиту з функціонального програмування</w:t>
      </w:r>
    </w:p>
    <w:p w:rsidR="003E4224" w:rsidRDefault="003E4224" w:rsidP="003E4224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3E4224" w:rsidRPr="00A26E65" w:rsidRDefault="003E4224" w:rsidP="003E4224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>Концепція функціонального програмування: відмінності від імперативного програмування, особливості функціонального стилю програмування, приклад коду функціональною та алгоритмічною мовами.</w:t>
      </w:r>
    </w:p>
    <w:p w:rsidR="00000000" w:rsidRPr="00A26E65" w:rsidRDefault="00A26E65" w:rsidP="003E4224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 xml:space="preserve">Математичні функції як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</w:rPr>
        <w:t>базіс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</w:rPr>
        <w:t xml:space="preserve"> функціонального програмування</w:t>
      </w:r>
    </w:p>
    <w:p w:rsidR="00A67E36" w:rsidRPr="00A26E65" w:rsidRDefault="00A67E36" w:rsidP="00A67E36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>Основні принципи функціонального програмування</w:t>
      </w:r>
    </w:p>
    <w:p w:rsidR="00A67E36" w:rsidRPr="00A26E65" w:rsidRDefault="00A67E36" w:rsidP="003E4224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Порівняльний аналіз деяких мов функціонального програмування, зокрема сім’я </w:t>
      </w:r>
      <w:r w:rsidRPr="00A26E65">
        <w:rPr>
          <w:rFonts w:ascii="Times New Roman" w:hAnsi="Times New Roman" w:cs="Times New Roman"/>
          <w:sz w:val="28"/>
          <w:szCs w:val="28"/>
          <w:lang w:val="en-US"/>
        </w:rPr>
        <w:t>LISP</w:t>
      </w:r>
      <w:bookmarkStart w:id="0" w:name="_GoBack"/>
      <w:bookmarkEnd w:id="0"/>
    </w:p>
    <w:p w:rsidR="00304379" w:rsidRPr="00A26E65" w:rsidRDefault="00B676D3" w:rsidP="003E4224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26E65">
        <w:rPr>
          <w:rFonts w:ascii="Times New Roman" w:hAnsi="Times New Roman" w:cs="Times New Roman"/>
          <w:sz w:val="28"/>
          <w:szCs w:val="28"/>
          <w:lang w:val="en-US"/>
        </w:rPr>
        <w:t>Особливості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26E65">
        <w:rPr>
          <w:rFonts w:ascii="Times New Roman" w:hAnsi="Times New Roman" w:cs="Times New Roman"/>
          <w:sz w:val="28"/>
          <w:szCs w:val="28"/>
          <w:lang w:val="en-US"/>
        </w:rPr>
        <w:t>мови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26E65">
        <w:rPr>
          <w:rFonts w:ascii="Times New Roman" w:hAnsi="Times New Roman" w:cs="Times New Roman"/>
          <w:i/>
          <w:i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ru-RU"/>
        </w:rPr>
        <w:t xml:space="preserve"> : </w:t>
      </w:r>
      <w:proofErr w:type="spellStart"/>
      <w:r w:rsidRPr="00A26E65">
        <w:rPr>
          <w:rFonts w:ascii="Times New Roman" w:hAnsi="Times New Roman" w:cs="Times New Roman"/>
          <w:sz w:val="28"/>
          <w:szCs w:val="28"/>
          <w:lang w:val="ru-RU"/>
        </w:rPr>
        <w:t>конструктивні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sz w:val="28"/>
          <w:szCs w:val="28"/>
          <w:lang w:val="ru-RU"/>
        </w:rPr>
        <w:t>особливості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="00304379" w:rsidRPr="00A26E65">
        <w:rPr>
          <w:rFonts w:ascii="Times New Roman" w:hAnsi="Times New Roman" w:cs="Times New Roman"/>
          <w:sz w:val="28"/>
          <w:szCs w:val="28"/>
          <w:lang w:val="ru-RU"/>
        </w:rPr>
        <w:t>області</w:t>
      </w:r>
      <w:proofErr w:type="spellEnd"/>
      <w:r w:rsidR="00304379" w:rsidRPr="00A26E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sz w:val="28"/>
          <w:szCs w:val="28"/>
          <w:lang w:val="ru-RU"/>
        </w:rPr>
        <w:t>використання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sz w:val="28"/>
          <w:szCs w:val="28"/>
          <w:lang w:val="ru-RU"/>
        </w:rPr>
        <w:t>мови</w:t>
      </w:r>
      <w:proofErr w:type="spellEnd"/>
      <w:r w:rsidRPr="00A26E6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304379" w:rsidRPr="00A26E65" w:rsidRDefault="00304379" w:rsidP="00304379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>Механізми  програмування</w:t>
      </w:r>
      <w:r w:rsidR="00A44C63" w:rsidRPr="00A26E65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proofErr w:type="spellStart"/>
      <w:r w:rsidR="00A44C63" w:rsidRPr="00A26E65">
        <w:rPr>
          <w:rFonts w:ascii="Times New Roman" w:hAnsi="Times New Roman" w:cs="Times New Roman"/>
          <w:i/>
          <w:i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</w:rPr>
        <w:t xml:space="preserve">: </w:t>
      </w:r>
      <w:proofErr w:type="spellStart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елементарні</w:t>
      </w:r>
      <w:proofErr w:type="spellEnd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вирази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засоби</w:t>
      </w:r>
      <w:proofErr w:type="spellEnd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комбінування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 </w:t>
      </w:r>
      <w:proofErr w:type="spellStart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засоби</w:t>
      </w:r>
      <w:proofErr w:type="spellEnd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абстракції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типи</w:t>
      </w:r>
      <w:proofErr w:type="spellEnd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="00A44C63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об’єктів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:rsidR="00A44C63" w:rsidRPr="00A26E65" w:rsidRDefault="00A44C63" w:rsidP="00A44C63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Основні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типи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r w:rsidR="00042928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в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мов</w:t>
      </w:r>
      <w:r w:rsidR="00042928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і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Has</w:t>
      </w:r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kell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  <w:r w:rsidRPr="00A26E65">
        <w:rPr>
          <w:rFonts w:ascii="Times New Roman" w:hAnsi="Times New Roman" w:cs="Times New Roman"/>
          <w:bCs/>
          <w:sz w:val="28"/>
          <w:szCs w:val="28"/>
        </w:rPr>
        <w:t>, навести приклади</w:t>
      </w:r>
    </w:p>
    <w:p w:rsidR="00A44C63" w:rsidRPr="00A26E65" w:rsidRDefault="00A44C63" w:rsidP="00A44C63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 xml:space="preserve">Комбінаційні форми: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</w:rPr>
        <w:t>пре</w:t>
      </w:r>
      <w:r w:rsidR="000E451E" w:rsidRPr="00A26E65">
        <w:rPr>
          <w:rFonts w:ascii="Times New Roman" w:hAnsi="Times New Roman" w:cs="Times New Roman"/>
          <w:bCs/>
          <w:sz w:val="28"/>
          <w:szCs w:val="28"/>
        </w:rPr>
        <w:t>ф</w:t>
      </w:r>
      <w:r w:rsidRPr="00A26E65">
        <w:rPr>
          <w:rFonts w:ascii="Times New Roman" w:hAnsi="Times New Roman" w:cs="Times New Roman"/>
          <w:bCs/>
          <w:sz w:val="28"/>
          <w:szCs w:val="28"/>
        </w:rPr>
        <w:t>і</w:t>
      </w:r>
      <w:r w:rsidR="000E451E" w:rsidRPr="00A26E65">
        <w:rPr>
          <w:rFonts w:ascii="Times New Roman" w:hAnsi="Times New Roman" w:cs="Times New Roman"/>
          <w:bCs/>
          <w:sz w:val="28"/>
          <w:szCs w:val="28"/>
        </w:rPr>
        <w:t>к</w:t>
      </w:r>
      <w:r w:rsidRPr="00A26E65">
        <w:rPr>
          <w:rFonts w:ascii="Times New Roman" w:hAnsi="Times New Roman" w:cs="Times New Roman"/>
          <w:bCs/>
          <w:sz w:val="28"/>
          <w:szCs w:val="28"/>
        </w:rPr>
        <w:t>сна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</w:rPr>
        <w:t xml:space="preserve"> нотація, загальне правило обчислення комбінацій, рекурсивне обчислення комбінацій</w:t>
      </w:r>
    </w:p>
    <w:p w:rsidR="00042928" w:rsidRPr="00A26E65" w:rsidRDefault="00042928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 xml:space="preserve">Аплікативний і нормальний порядки обчислення процедур в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</w:p>
    <w:p w:rsidR="00042928" w:rsidRPr="00A26E65" w:rsidRDefault="00042928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Основні правила і приклади побудови рекурсивних функцій, </w:t>
      </w:r>
      <w:r w:rsidRPr="00A26E65">
        <w:rPr>
          <w:rFonts w:ascii="Times New Roman" w:hAnsi="Times New Roman" w:cs="Times New Roman"/>
          <w:sz w:val="28"/>
          <w:szCs w:val="28"/>
        </w:rPr>
        <w:t>навести приклади.</w:t>
      </w:r>
    </w:p>
    <w:p w:rsidR="00042928" w:rsidRPr="00A26E65" w:rsidRDefault="00042928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>Лямбда-обчислення як основа визначення функцій в мовах функціонального програмування, навести приклади.</w:t>
      </w:r>
    </w:p>
    <w:p w:rsidR="00475327" w:rsidRPr="00A26E65" w:rsidRDefault="00475327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 Відмінності між л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інійно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-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рекурсивним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процесом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обчислень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та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лінійно-ітеративний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процес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обчислення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навести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приклади</w:t>
      </w:r>
      <w:proofErr w:type="spellEnd"/>
    </w:p>
    <w:p w:rsidR="00475327" w:rsidRPr="00A26E65" w:rsidRDefault="00475327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Поняття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хвостової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рекурсії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та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її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оптимізація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мовах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функціонального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програмування</w:t>
      </w:r>
      <w:proofErr w:type="spellEnd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. Приклад </w:t>
      </w:r>
      <w:proofErr w:type="spellStart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хвостової</w:t>
      </w:r>
      <w:proofErr w:type="spellEnd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рекурсії</w:t>
      </w:r>
      <w:proofErr w:type="spellEnd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на </w:t>
      </w:r>
      <w:proofErr w:type="spellStart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Has</w:t>
      </w:r>
      <w:r w:rsidR="00984FE2" w:rsidRPr="00A26E65">
        <w:rPr>
          <w:rFonts w:ascii="Times New Roman" w:hAnsi="Times New Roman" w:cs="Times New Roman"/>
          <w:bCs/>
          <w:sz w:val="28"/>
          <w:szCs w:val="28"/>
          <w:lang w:val="en-US"/>
        </w:rPr>
        <w:t>kell</w:t>
      </w:r>
      <w:proofErr w:type="spellEnd"/>
      <w:r w:rsidR="00984FE2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</w:p>
    <w:p w:rsidR="00984FE2" w:rsidRPr="00A26E65" w:rsidRDefault="00984FE2" w:rsidP="00E37A84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>Процедури вищого порядку</w:t>
      </w:r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Has</w:t>
      </w:r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kell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)</w:t>
      </w:r>
      <w:r w:rsidRPr="00A26E65">
        <w:rPr>
          <w:rFonts w:ascii="Times New Roman" w:hAnsi="Times New Roman" w:cs="Times New Roman"/>
          <w:bCs/>
          <w:sz w:val="28"/>
          <w:szCs w:val="28"/>
        </w:rPr>
        <w:t xml:space="preserve">: процедури як аргументи, процедури як значення, що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</w:rPr>
        <w:t>повераються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</w:rPr>
        <w:t>. Приклади коду.</w:t>
      </w:r>
    </w:p>
    <w:p w:rsidR="00984FE2" w:rsidRPr="00A26E65" w:rsidRDefault="00984FE2" w:rsidP="00E37A84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 xml:space="preserve">Поняття абстракції даних в 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): </w:t>
      </w:r>
      <w:r w:rsidR="00504F9D" w:rsidRPr="00A26E65">
        <w:rPr>
          <w:rFonts w:ascii="Times New Roman" w:hAnsi="Times New Roman" w:cs="Times New Roman"/>
          <w:bCs/>
          <w:sz w:val="28"/>
          <w:szCs w:val="28"/>
        </w:rPr>
        <w:t xml:space="preserve">ідея абстракції даних, </w:t>
      </w:r>
      <w:r w:rsidRPr="00A26E65">
        <w:rPr>
          <w:rFonts w:ascii="Times New Roman" w:hAnsi="Times New Roman" w:cs="Times New Roman"/>
          <w:bCs/>
          <w:sz w:val="28"/>
          <w:szCs w:val="28"/>
        </w:rPr>
        <w:t xml:space="preserve">інтерфейс між абстрактними даними і конкретним уявлення складових даних, </w:t>
      </w:r>
    </w:p>
    <w:p w:rsidR="00475327" w:rsidRPr="00A26E65" w:rsidRDefault="00504F9D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Арифметика раціональних чисел в 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)</w:t>
      </w:r>
      <w:r w:rsidRPr="00A26E65">
        <w:rPr>
          <w:rFonts w:ascii="Times New Roman" w:hAnsi="Times New Roman" w:cs="Times New Roman"/>
          <w:bCs/>
          <w:sz w:val="28"/>
          <w:szCs w:val="28"/>
        </w:rPr>
        <w:t xml:space="preserve"> як приклад створення складених даних</w:t>
      </w:r>
    </w:p>
    <w:p w:rsidR="00504F9D" w:rsidRPr="00A26E65" w:rsidRDefault="00504F9D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 Складова структура даних – пара, конструктори та селектори пари</w:t>
      </w:r>
    </w:p>
    <w:p w:rsidR="00504F9D" w:rsidRPr="00A26E65" w:rsidRDefault="00504F9D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 Ієрархічні дані та властивість замикання. Навести приклади коду</w:t>
      </w:r>
    </w:p>
    <w:p w:rsidR="00504F9D" w:rsidRPr="00A26E65" w:rsidRDefault="00504F9D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Поняття послідовності в </w:t>
      </w:r>
      <w:r w:rsidRPr="00A26E65">
        <w:rPr>
          <w:rFonts w:ascii="Times New Roman" w:hAnsi="Times New Roman" w:cs="Times New Roman"/>
          <w:sz w:val="28"/>
          <w:szCs w:val="28"/>
        </w:rPr>
        <w:t xml:space="preserve">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)</w:t>
      </w:r>
      <w:r w:rsidR="008D4A85" w:rsidRPr="00A26E65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A26E65">
        <w:rPr>
          <w:rFonts w:ascii="Times New Roman" w:hAnsi="Times New Roman" w:cs="Times New Roman"/>
          <w:sz w:val="28"/>
          <w:szCs w:val="28"/>
        </w:rPr>
        <w:t xml:space="preserve">як впорядкованої сукупності об’єктів даних: </w:t>
      </w:r>
      <w:r w:rsidR="008D4A85" w:rsidRPr="00A26E65">
        <w:rPr>
          <w:rFonts w:ascii="Times New Roman" w:hAnsi="Times New Roman" w:cs="Times New Roman"/>
          <w:sz w:val="28"/>
          <w:szCs w:val="28"/>
        </w:rPr>
        <w:t xml:space="preserve">подання послідовностей, </w:t>
      </w:r>
      <w:r w:rsidR="008D4A85" w:rsidRPr="00A26E65">
        <w:rPr>
          <w:rFonts w:ascii="Times New Roman" w:hAnsi="Times New Roman" w:cs="Times New Roman"/>
          <w:bCs/>
          <w:sz w:val="28"/>
          <w:szCs w:val="28"/>
        </w:rPr>
        <w:t>стрілочна діаграма як спосіб графічного зображення послідовності</w:t>
      </w:r>
    </w:p>
    <w:p w:rsidR="00B92E56" w:rsidRPr="00A26E65" w:rsidRDefault="008D4A85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Точкові пари </w:t>
      </w:r>
      <w:r w:rsidRPr="00A26E65">
        <w:rPr>
          <w:rFonts w:ascii="Times New Roman" w:hAnsi="Times New Roman" w:cs="Times New Roman"/>
          <w:sz w:val="28"/>
          <w:szCs w:val="28"/>
        </w:rPr>
        <w:t xml:space="preserve">в 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)</w:t>
      </w:r>
      <w:r w:rsidRPr="00A26E65">
        <w:rPr>
          <w:rFonts w:ascii="Times New Roman" w:hAnsi="Times New Roman" w:cs="Times New Roman"/>
          <w:sz w:val="28"/>
          <w:szCs w:val="28"/>
        </w:rPr>
        <w:t xml:space="preserve">: області застосування, відмінність від </w:t>
      </w:r>
      <w:proofErr w:type="spellStart"/>
      <w:r w:rsidRPr="00A26E65">
        <w:rPr>
          <w:rFonts w:ascii="Times New Roman" w:hAnsi="Times New Roman" w:cs="Times New Roman"/>
          <w:sz w:val="28"/>
          <w:szCs w:val="28"/>
        </w:rPr>
        <w:t>списково</w:t>
      </w:r>
      <w:r w:rsidR="00B92E56" w:rsidRPr="00A26E65">
        <w:rPr>
          <w:rFonts w:ascii="Times New Roman" w:hAnsi="Times New Roman" w:cs="Times New Roman"/>
          <w:sz w:val="28"/>
          <w:szCs w:val="28"/>
        </w:rPr>
        <w:t>го</w:t>
      </w:r>
      <w:proofErr w:type="spellEnd"/>
      <w:r w:rsidR="00B92E56" w:rsidRPr="00A26E65">
        <w:rPr>
          <w:rFonts w:ascii="Times New Roman" w:hAnsi="Times New Roman" w:cs="Times New Roman"/>
          <w:sz w:val="28"/>
          <w:szCs w:val="28"/>
        </w:rPr>
        <w:t xml:space="preserve"> запису, приклади коду</w:t>
      </w:r>
    </w:p>
    <w:p w:rsidR="00B92E56" w:rsidRPr="00A26E65" w:rsidRDefault="00B92E56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Типові операції обробки списків </w:t>
      </w:r>
      <w:proofErr w:type="spellStart"/>
      <w:r w:rsidRPr="00A26E65">
        <w:rPr>
          <w:rFonts w:ascii="Times New Roman" w:hAnsi="Times New Roman" w:cs="Times New Roman"/>
          <w:sz w:val="28"/>
          <w:szCs w:val="28"/>
        </w:rPr>
        <w:t>чк</w:t>
      </w:r>
      <w:proofErr w:type="spellEnd"/>
      <w:r w:rsidRPr="00A26E65">
        <w:rPr>
          <w:rFonts w:ascii="Times New Roman" w:hAnsi="Times New Roman" w:cs="Times New Roman"/>
          <w:sz w:val="28"/>
          <w:szCs w:val="28"/>
        </w:rPr>
        <w:t xml:space="preserve"> послідовностей об’єктів, переваги використання списків.</w:t>
      </w:r>
    </w:p>
    <w:p w:rsidR="008D4A85" w:rsidRPr="00A26E65" w:rsidRDefault="00B92E56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 Вектори, рядки, дерева як різновиди </w:t>
      </w:r>
      <w:proofErr w:type="spellStart"/>
      <w:r w:rsidRPr="00A26E65">
        <w:rPr>
          <w:rFonts w:ascii="Times New Roman" w:hAnsi="Times New Roman" w:cs="Times New Roman"/>
          <w:sz w:val="28"/>
          <w:szCs w:val="28"/>
        </w:rPr>
        <w:t>спискових</w:t>
      </w:r>
      <w:proofErr w:type="spellEnd"/>
      <w:r w:rsidRPr="00A26E65">
        <w:rPr>
          <w:rFonts w:ascii="Times New Roman" w:hAnsi="Times New Roman" w:cs="Times New Roman"/>
          <w:sz w:val="28"/>
          <w:szCs w:val="28"/>
        </w:rPr>
        <w:t xml:space="preserve"> структур в </w:t>
      </w:r>
      <w:r w:rsidRPr="00A26E65">
        <w:rPr>
          <w:rFonts w:ascii="Times New Roman" w:hAnsi="Times New Roman" w:cs="Times New Roman"/>
          <w:sz w:val="28"/>
          <w:szCs w:val="28"/>
        </w:rPr>
        <w:t xml:space="preserve">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)</w:t>
      </w:r>
      <w:r w:rsidR="00565B16" w:rsidRPr="00A26E65">
        <w:rPr>
          <w:rFonts w:ascii="Times New Roman" w:hAnsi="Times New Roman" w:cs="Times New Roman"/>
          <w:bCs/>
          <w:sz w:val="28"/>
          <w:szCs w:val="28"/>
        </w:rPr>
        <w:t>: відмінності цих структур одна від одної</w:t>
      </w:r>
      <w:r w:rsidRPr="00A26E65">
        <w:rPr>
          <w:rFonts w:ascii="Times New Roman" w:hAnsi="Times New Roman" w:cs="Times New Roman"/>
          <w:bCs/>
          <w:sz w:val="28"/>
          <w:szCs w:val="28"/>
        </w:rPr>
        <w:t xml:space="preserve">. </w:t>
      </w:r>
    </w:p>
    <w:p w:rsidR="00565B16" w:rsidRPr="00A26E65" w:rsidRDefault="00565B16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lastRenderedPageBreak/>
        <w:t xml:space="preserve"> Подання дерев в </w:t>
      </w:r>
      <w:r w:rsidRPr="00A26E65">
        <w:rPr>
          <w:rFonts w:ascii="Times New Roman" w:hAnsi="Times New Roman" w:cs="Times New Roman"/>
          <w:sz w:val="28"/>
          <w:szCs w:val="28"/>
        </w:rPr>
        <w:t xml:space="preserve">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en-US"/>
        </w:rPr>
        <w:t>)</w:t>
      </w:r>
      <w:r w:rsidRPr="00A26E65">
        <w:rPr>
          <w:rFonts w:ascii="Times New Roman" w:hAnsi="Times New Roman" w:cs="Times New Roman"/>
          <w:sz w:val="28"/>
          <w:szCs w:val="28"/>
        </w:rPr>
        <w:t>:</w:t>
      </w:r>
      <w:r w:rsidRPr="00A26E65">
        <w:rPr>
          <w:rFonts w:ascii="Times New Roman" w:hAnsi="Times New Roman" w:cs="Times New Roman"/>
          <w:sz w:val="28"/>
          <w:szCs w:val="28"/>
        </w:rPr>
        <w:t xml:space="preserve"> поняття дерева, абстракція для роботи з деревами (конструктор та селектори дерева).</w:t>
      </w:r>
    </w:p>
    <w:p w:rsidR="00565B16" w:rsidRPr="00A26E65" w:rsidRDefault="00565B16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26E65">
        <w:rPr>
          <w:rFonts w:ascii="Times New Roman" w:hAnsi="Times New Roman" w:cs="Times New Roman"/>
          <w:bCs/>
          <w:sz w:val="28"/>
          <w:szCs w:val="28"/>
        </w:rPr>
        <w:t xml:space="preserve"> Таблиці в мові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як список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записів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:</w:t>
      </w:r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подання</w:t>
      </w:r>
      <w:proofErr w:type="spellEnd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таблиць</w:t>
      </w:r>
      <w:proofErr w:type="spellEnd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із</w:t>
      </w:r>
      <w:proofErr w:type="spellEnd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застосуванням</w:t>
      </w:r>
      <w:proofErr w:type="spellEnd"/>
      <w:r w:rsidR="00A26E65"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структур типу пари</w:t>
      </w:r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</w:p>
    <w:p w:rsidR="00A26E65" w:rsidRPr="00A26E65" w:rsidRDefault="00A26E65" w:rsidP="00042928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Обробка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файлів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в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,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Haskell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):</w:t>
      </w:r>
      <w:r w:rsidRPr="00A26E65">
        <w:rPr>
          <w:rFonts w:ascii="Times New Roman" w:hAnsi="Times New Roman" w:cs="Times New Roman"/>
          <w:bCs/>
          <w:sz w:val="28"/>
          <w:szCs w:val="28"/>
        </w:rPr>
        <w:t xml:space="preserve"> призначення та поняття портів та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</w:rPr>
        <w:t>іх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</w:rPr>
        <w:t xml:space="preserve"> зв’язок із файлами, технологія обробки файлів. </w:t>
      </w:r>
    </w:p>
    <w:p w:rsidR="00000000" w:rsidRPr="00A26E65" w:rsidRDefault="00A26E65" w:rsidP="00A26E65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bCs/>
          <w:sz w:val="28"/>
          <w:szCs w:val="28"/>
        </w:rPr>
      </w:pPr>
      <w:r w:rsidRPr="00A26E65">
        <w:rPr>
          <w:rFonts w:ascii="Times New Roman" w:hAnsi="Times New Roman" w:cs="Times New Roman"/>
          <w:sz w:val="28"/>
          <w:szCs w:val="28"/>
        </w:rPr>
        <w:t xml:space="preserve">Символьні обчислення в 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Scheme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(</w:t>
      </w:r>
      <w:proofErr w:type="spellStart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>Lisp</w:t>
      </w:r>
      <w:proofErr w:type="spellEnd"/>
      <w:r w:rsidRPr="00A26E65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): </w:t>
      </w:r>
      <w:r w:rsidRPr="00A26E65">
        <w:rPr>
          <w:rFonts w:ascii="Times New Roman" w:hAnsi="Times New Roman" w:cs="Times New Roman"/>
          <w:bCs/>
          <w:sz w:val="28"/>
          <w:szCs w:val="28"/>
        </w:rPr>
        <w:t xml:space="preserve">символьне диференціювання алгебричних виразів. </w:t>
      </w:r>
    </w:p>
    <w:p w:rsidR="00B92E56" w:rsidRPr="00A44C63" w:rsidRDefault="00B92E56" w:rsidP="00A26E65">
      <w:pPr>
        <w:pStyle w:val="a3"/>
        <w:jc w:val="both"/>
        <w:rPr>
          <w:rFonts w:ascii="Times New Roman" w:hAnsi="Times New Roman" w:cs="Times New Roman"/>
          <w:sz w:val="28"/>
          <w:szCs w:val="28"/>
        </w:rPr>
      </w:pPr>
    </w:p>
    <w:sectPr w:rsidR="00B92E56" w:rsidRPr="00A44C63" w:rsidSect="003E4224">
      <w:pgSz w:w="11906" w:h="16838"/>
      <w:pgMar w:top="1134" w:right="850" w:bottom="1134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955F87"/>
    <w:multiLevelType w:val="hybridMultilevel"/>
    <w:tmpl w:val="17D485D0"/>
    <w:lvl w:ilvl="0" w:tplc="F32A1B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92A14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31289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C6A8C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9438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02F4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06BD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E662E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2E7C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95D6655"/>
    <w:multiLevelType w:val="hybridMultilevel"/>
    <w:tmpl w:val="39FC0AD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2A378A"/>
    <w:multiLevelType w:val="hybridMultilevel"/>
    <w:tmpl w:val="D14283C2"/>
    <w:lvl w:ilvl="0" w:tplc="4ABC5AE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DCD33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6E83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F8119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080F7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3E171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1222B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36612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56529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DYzMTG0NDQ1N7JU0lEKTi0uzszPAykwrAUAGiTk5ywAAAA="/>
  </w:docVars>
  <w:rsids>
    <w:rsidRoot w:val="003E4224"/>
    <w:rsid w:val="00042928"/>
    <w:rsid w:val="000E451E"/>
    <w:rsid w:val="001216A8"/>
    <w:rsid w:val="00304379"/>
    <w:rsid w:val="003E4224"/>
    <w:rsid w:val="00475327"/>
    <w:rsid w:val="00504F9D"/>
    <w:rsid w:val="00565B16"/>
    <w:rsid w:val="008D4A85"/>
    <w:rsid w:val="00984FE2"/>
    <w:rsid w:val="00A26E65"/>
    <w:rsid w:val="00A44C63"/>
    <w:rsid w:val="00A67E36"/>
    <w:rsid w:val="00B676D3"/>
    <w:rsid w:val="00B92E56"/>
    <w:rsid w:val="00E8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E0A97E-ED54-4D40-B310-05CAF3067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E4224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A44C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5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4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009074">
          <w:marLeft w:val="63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3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384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7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1735</Words>
  <Characters>989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Kovalyuk</dc:creator>
  <cp:keywords/>
  <dc:description/>
  <cp:lastModifiedBy>Tetyana Kovalyuk</cp:lastModifiedBy>
  <cp:revision>1</cp:revision>
  <dcterms:created xsi:type="dcterms:W3CDTF">2021-12-12T17:27:00Z</dcterms:created>
  <dcterms:modified xsi:type="dcterms:W3CDTF">2021-12-12T19:03:00Z</dcterms:modified>
</cp:coreProperties>
</file>